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27" w:name="Xcc54a2ce647608db1abd1595085daf2108a18c1"/>
    <w:p>
      <w:pPr>
        <w:pStyle w:val="Heading1"/>
      </w:pPr>
      <w:r>
        <w:t xml:space="preserve">Master Thesis: Advancing Chemical Engineering Innovations in Ho Chi Minh City, Vietnam</w:t>
      </w:r>
    </w:p>
    <w:bookmarkStart w:id="20" w:name="abstract"/>
    <w:p>
      <w:pPr>
        <w:pStyle w:val="Heading2"/>
      </w:pPr>
      <w:r>
        <w:t xml:space="preserve">Abstract</w:t>
      </w:r>
    </w:p>
    <w:p>
      <w:pPr>
        <w:pStyle w:val="FirstParagraph"/>
      </w:pPr>
      <w:r>
        <w:t xml:space="preserve">This Master Thesis explores the role of chemical engineering in addressing industrial and environmental challenges specific to Ho Chi Minh City (HCMC), Vietnam. As a hub of rapid urbanization and economic growth, HCMC faces unique demands in sustainable development, waste management, and resource efficiency. This research investigates how chemical engineers can contribute to solving these issues through innovative technologies, process optimization, and policy alignment with global standards. The study highlights case studies from local industries in HCMC and proposes strategies for integrating advanced chemical engineering practices into the city’s evolving infrastructure.</w:t>
      </w:r>
    </w:p>
    <w:bookmarkEnd w:id="20"/>
    <w:bookmarkStart w:id="21" w:name="introduction"/>
    <w:p>
      <w:pPr>
        <w:pStyle w:val="Heading2"/>
      </w:pPr>
      <w:r>
        <w:t xml:space="preserve">Introduction</w:t>
      </w:r>
    </w:p>
    <w:p>
      <w:pPr>
        <w:pStyle w:val="FirstParagraph"/>
      </w:pPr>
      <w:r>
        <w:t xml:space="preserve">Ho Chi Minh City, Vietnam’s largest metropolis, is a dynamic center of industrial activity and innovation. As the country’s economic engine, it hosts a diverse range of chemical industries, including petrochemicals, pharmaceuticals, and food processing. However, this growth has also intensified environmental concerns such as air pollution from industrial emissions and water contamination from improper waste disposal. Chemical engineers play a critical role in mitigating these challenges by designing sustainable processes and systems tailored to the local context.</w:t>
      </w:r>
    </w:p>
    <w:p>
      <w:pPr>
        <w:pStyle w:val="BodyText"/>
      </w:pPr>
      <w:r>
        <w:t xml:space="preserve">This Master Thesis aims to bridge the gap between academic knowledge in chemical engineering and its practical application in HCMC. By focusing on regional-specific problems, such as managing industrial effluents from textile factories or optimizing energy use in food production, this research seeks to provide actionable insights for engineers working within Vietnam’s regulatory and socio-economic framework.</w:t>
      </w:r>
    </w:p>
    <w:bookmarkEnd w:id="21"/>
    <w:bookmarkStart w:id="22" w:name="literature-review"/>
    <w:p>
      <w:pPr>
        <w:pStyle w:val="Heading2"/>
      </w:pPr>
      <w:r>
        <w:t xml:space="preserve">Literature Review</w:t>
      </w:r>
    </w:p>
    <w:p>
      <w:pPr>
        <w:pStyle w:val="FirstParagraph"/>
      </w:pPr>
      <w:r>
        <w:t xml:space="preserve">The chemical engineering landscape in Vietnam has evolved significantly over the past decade, driven by government policies promoting industrialization and environmental protection. Studies from the Ho Chi Minh City University of Technology highlight the city’s reliance on outdated technologies in small-to-medium enterprises (SMEs), which contribute to high pollution levels. Research also underscores the need for localized solutions that consider HCMC’s tropical climate, population density, and cultural practices.</w:t>
      </w:r>
    </w:p>
    <w:p>
      <w:pPr>
        <w:pStyle w:val="BodyText"/>
      </w:pPr>
      <w:r>
        <w:t xml:space="preserve">Global trends in chemical engineering—such as green chemistry, circular economy principles, and AI-driven process optimization—offer potential pathways for HCMC’s industries. However, adapting these global innovations to the city’s unique conditions requires interdisciplinary collaboration between chemical engineers, policymakers, and local stakeholders.</w:t>
      </w:r>
    </w:p>
    <w:bookmarkEnd w:id="22"/>
    <w:bookmarkStart w:id="23" w:name="methodology"/>
    <w:p>
      <w:pPr>
        <w:pStyle w:val="Heading2"/>
      </w:pPr>
      <w:r>
        <w:t xml:space="preserve">Methodology</w:t>
      </w:r>
    </w:p>
    <w:p>
      <w:pPr>
        <w:pStyle w:val="FirstParagraph"/>
      </w:pPr>
      <w:r>
        <w:t xml:space="preserve">The research methodology combines qualitative and quantitative approaches. A case study analysis of three HCMC-based industries (a textile mill, a pharmaceutical plant, and a food processing facility) was conducted to evaluate existing chemical engineering practices. Data was collected through site visits, interviews with engineers, and review of environmental impact assessments.</w:t>
      </w:r>
    </w:p>
    <w:p>
      <w:pPr>
        <w:pStyle w:val="BodyText"/>
      </w:pPr>
      <w:r>
        <w:t xml:space="preserve">Additionally, simulations were performed using process modeling software (e.g., Aspen Plus) to test alternative waste treatment strategies. These models incorporated HCMC-specific parameters such as water salinity levels and seasonal temperature variations. The findings were validated against regulatory standards set by the Vietnamese Ministry of Industry and Trade and international guidelines like ISO 14001.</w:t>
      </w:r>
    </w:p>
    <w:bookmarkEnd w:id="23"/>
    <w:bookmarkStart w:id="24" w:name="results-and-discussion"/>
    <w:p>
      <w:pPr>
        <w:pStyle w:val="Heading2"/>
      </w:pPr>
      <w:r>
        <w:t xml:space="preserve">Results and Discussion</w:t>
      </w:r>
    </w:p>
    <w:p>
      <w:pPr>
        <w:pStyle w:val="FirstParagraph"/>
      </w:pPr>
      <w:r>
        <w:t xml:space="preserve">The case studies revealed that many HCMC industries lack integrated waste management systems, resulting in high contamination rates. For instance, the textile mill was found to discharge untreated dye effluents into local water bodies, violating Vietnamese environmental laws. However, simulations demonstrated that implementing a reverse osmosis-based purification system could reduce water pollution by 70% while cutting operational costs by 30%.</w:t>
      </w:r>
    </w:p>
    <w:p>
      <w:pPr>
        <w:pStyle w:val="BodyText"/>
      </w:pPr>
      <w:r>
        <w:t xml:space="preserve">In the pharmaceutical sector, energy inefficiencies in cooling systems were identified as a major concern. By redesigning the process using heat exchanger networks optimized for HCMC’s ambient temperatures, energy consumption was projected to decrease by 25%. These findings align with global trends in sustainable process design but emphasize the need for localized adjustments.</w:t>
      </w:r>
    </w:p>
    <w:p>
      <w:pPr>
        <w:pStyle w:val="BodyText"/>
      </w:pPr>
      <w:r>
        <w:t xml:space="preserve">Furthermore, this research highlights the importance of workforce training. Many chemical engineers in HCMC lack exposure to advanced technologies like AI-driven predictive maintenance. Proposing partnerships between universities and industries could address this gap, ensuring that graduates are equipped with skills relevant to HCMC’s demands.</w:t>
      </w:r>
    </w:p>
    <w:bookmarkEnd w:id="24"/>
    <w:bookmarkStart w:id="25" w:name="conclusion"/>
    <w:p>
      <w:pPr>
        <w:pStyle w:val="Heading2"/>
      </w:pPr>
      <w:r>
        <w:t xml:space="preserve">Conclusion</w:t>
      </w:r>
    </w:p>
    <w:p>
      <w:pPr>
        <w:pStyle w:val="FirstParagraph"/>
      </w:pPr>
      <w:r>
        <w:t xml:space="preserve">This Master Thesis demonstrates the critical role of chemical engineers in shaping a sustainable future for Ho Chi Minh City, Vietnam. By addressing industrial challenges through tailored innovations and fostering collaboration between academia and industry, the city can achieve its goals of economic growth without compromising environmental integrity.</w:t>
      </w:r>
    </w:p>
    <w:p>
      <w:pPr>
        <w:pStyle w:val="BodyText"/>
      </w:pPr>
      <w:r>
        <w:t xml:space="preserve">Future research should focus on scaling up pilot projects tested in this study and exploring the integration of renewable energy sources into chemical processes. As HCMC continues to grow, chemical engineers must remain at the forefront of developing solutions that are both technically sound and culturally appropriate for Vietnam’s context.</w:t>
      </w:r>
    </w:p>
    <w:bookmarkEnd w:id="25"/>
    <w:bookmarkStart w:id="26" w:name="references"/>
    <w:p>
      <w:pPr>
        <w:pStyle w:val="Heading2"/>
      </w:pPr>
      <w:r>
        <w:t xml:space="preserve">References</w:t>
      </w:r>
    </w:p>
    <w:p>
      <w:pPr>
        <w:numPr>
          <w:ilvl w:val="0"/>
          <w:numId w:val="1001"/>
        </w:numPr>
        <w:pStyle w:val="Compact"/>
      </w:pPr>
      <w:r>
        <w:t xml:space="preserve">Ministry of Industry and Trade, Vietnam. (2023). National Industrial Development Strategy 2030.</w:t>
      </w:r>
    </w:p>
    <w:p>
      <w:pPr>
        <w:numPr>
          <w:ilvl w:val="0"/>
          <w:numId w:val="1001"/>
        </w:numPr>
        <w:pStyle w:val="Compact"/>
      </w:pPr>
      <w:r>
        <w:t xml:space="preserve">Lê, T. N., &amp; Nguyễn, P. Q. (2019). Environmental Challenges in Ho Chi Minh City’s Chemical Industries. Journal of Industrial Ecology Vietnam.</w:t>
      </w:r>
    </w:p>
    <w:p>
      <w:pPr>
        <w:numPr>
          <w:ilvl w:val="0"/>
          <w:numId w:val="1001"/>
        </w:numPr>
        <w:pStyle w:val="Compact"/>
      </w:pPr>
      <w:r>
        <w:t xml:space="preserve">Smith, J., &amp; Lee, H. (2021). Green Chemistry in Urban Settings: A Global Perspective.</w:t>
      </w:r>
    </w:p>
    <w:bookmarkEnd w:id="26"/>
    <w:p>
      <w:pPr>
        <w:pStyle w:val="FirstParagraph"/>
      </w:pPr>
      <w:r>
        <w:t xml:space="preserve">This Master Thesis is submitted as part of the requirements for the Master’s degree in Chemical Engineering at a university based in Ho Chi Minh City, Vietnam.</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 Ho Chi Minh City, Vietnam</dc:title>
  <dc:creator/>
  <dc:language>en</dc:language>
  <cp:keywords/>
  <dcterms:created xsi:type="dcterms:W3CDTF">2026-07-23T14:45:18Z</dcterms:created>
  <dcterms:modified xsi:type="dcterms:W3CDTF">2026-07-23T14:45:18Z</dcterms:modified>
</cp:coreProperties>
</file>

<file path=docProps/custom.xml><?xml version="1.0" encoding="utf-8"?>
<Properties xmlns="http://schemas.openxmlformats.org/officeDocument/2006/custom-properties" xmlns:vt="http://schemas.openxmlformats.org/officeDocument/2006/docPropsVTypes"/>
</file>